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A65F4" w14:textId="68DC42C6" w:rsidR="000802BD" w:rsidRDefault="000802BD" w:rsidP="000802BD">
      <w:pPr>
        <w:rPr>
          <w:b/>
          <w:bCs/>
        </w:rPr>
      </w:pPr>
      <w:r>
        <w:rPr>
          <w:b/>
          <w:bCs/>
        </w:rPr>
        <w:t>Meeting Date: Monday 1</w:t>
      </w:r>
      <w:r w:rsidR="00A73316">
        <w:rPr>
          <w:b/>
          <w:bCs/>
        </w:rPr>
        <w:t>0</w:t>
      </w:r>
      <w:r>
        <w:rPr>
          <w:b/>
          <w:bCs/>
        </w:rPr>
        <w:t>:</w:t>
      </w:r>
      <w:r w:rsidR="00A73316">
        <w:rPr>
          <w:b/>
          <w:bCs/>
        </w:rPr>
        <w:t>3</w:t>
      </w:r>
      <w:r>
        <w:rPr>
          <w:b/>
          <w:bCs/>
        </w:rPr>
        <w:t xml:space="preserve">0AM, </w:t>
      </w:r>
      <w:r w:rsidR="00246407">
        <w:rPr>
          <w:b/>
          <w:bCs/>
        </w:rPr>
        <w:t>2</w:t>
      </w:r>
      <w:r w:rsidR="0001145F">
        <w:rPr>
          <w:b/>
          <w:bCs/>
        </w:rPr>
        <w:t>7</w:t>
      </w:r>
      <w:r>
        <w:rPr>
          <w:b/>
          <w:bCs/>
          <w:vertAlign w:val="superscript"/>
        </w:rPr>
        <w:t>th</w:t>
      </w:r>
      <w:r>
        <w:rPr>
          <w:b/>
          <w:bCs/>
        </w:rPr>
        <w:t xml:space="preserve"> of </w:t>
      </w:r>
      <w:r w:rsidR="00F31341">
        <w:rPr>
          <w:b/>
          <w:bCs/>
        </w:rPr>
        <w:t xml:space="preserve">March </w:t>
      </w:r>
      <w:r>
        <w:rPr>
          <w:b/>
          <w:bCs/>
        </w:rPr>
        <w:t>2023</w:t>
      </w:r>
    </w:p>
    <w:p w14:paraId="23460993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Attendees:</w:t>
      </w:r>
    </w:p>
    <w:p w14:paraId="50EA0E43" w14:textId="18A39492" w:rsidR="000802BD" w:rsidRDefault="000802BD" w:rsidP="000802BD">
      <w:r>
        <w:t xml:space="preserve">Kieran: </w:t>
      </w:r>
      <w:r w:rsidR="0001145F">
        <w:t>10:30</w:t>
      </w:r>
    </w:p>
    <w:p w14:paraId="3E321394" w14:textId="457DB1F3" w:rsidR="000802BD" w:rsidRDefault="000802BD" w:rsidP="000802BD">
      <w:r>
        <w:t>Justin: 1</w:t>
      </w:r>
      <w:r w:rsidR="00263EA6">
        <w:t>0:30</w:t>
      </w:r>
    </w:p>
    <w:p w14:paraId="2225FC8B" w14:textId="487A5EF8" w:rsidR="000802BD" w:rsidRDefault="000802BD" w:rsidP="000802BD">
      <w:r>
        <w:t xml:space="preserve">Emma: </w:t>
      </w:r>
      <w:r w:rsidR="0001145F">
        <w:t>10:30</w:t>
      </w:r>
    </w:p>
    <w:p w14:paraId="265629ED" w14:textId="20B449BB" w:rsidR="000802BD" w:rsidRDefault="000802BD" w:rsidP="000802BD">
      <w:r>
        <w:t xml:space="preserve">Olly: </w:t>
      </w:r>
      <w:r w:rsidR="00246407">
        <w:t>No Show</w:t>
      </w:r>
    </w:p>
    <w:p w14:paraId="5293433C" w14:textId="77777777" w:rsidR="000802BD" w:rsidRDefault="000802BD" w:rsidP="000802BD">
      <w:pPr>
        <w:rPr>
          <w:b/>
          <w:bCs/>
        </w:rPr>
      </w:pPr>
    </w:p>
    <w:p w14:paraId="76874257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Overview</w:t>
      </w:r>
    </w:p>
    <w:p w14:paraId="2D4465FE" w14:textId="1245B2C8" w:rsidR="0001145F" w:rsidRDefault="00AC284A" w:rsidP="000802BD">
      <w:r>
        <w:t xml:space="preserve">Discussed the authentication/authorization needs of the client and since they don’t want user accounts we decided to make the admin portal a </w:t>
      </w:r>
      <w:r w:rsidR="00E41252">
        <w:t>desktop application which they can use locally. We reviewed the</w:t>
      </w:r>
      <w:r w:rsidR="00A84154">
        <w:t xml:space="preserve"> work done, reviewed the work to be done on the</w:t>
      </w:r>
      <w:r w:rsidR="00E41252">
        <w:t xml:space="preserve"> </w:t>
      </w:r>
      <w:r w:rsidR="00485BF5">
        <w:t xml:space="preserve">Trello board and divided </w:t>
      </w:r>
      <w:r w:rsidR="00A84154">
        <w:t>some up for next week</w:t>
      </w:r>
      <w:r w:rsidR="00485BF5">
        <w:t>.</w:t>
      </w:r>
    </w:p>
    <w:p w14:paraId="6BB6426A" w14:textId="3429BC03" w:rsidR="00062EFE" w:rsidRDefault="00062EFE" w:rsidP="000802BD">
      <w:r>
        <w:t>We also discussed how to handle referential integrity when deleting records in the SQL database</w:t>
      </w:r>
      <w:r w:rsidR="002745A4">
        <w:t xml:space="preserve"> as well as the assignment deliverables, specifically the report. Ideally, each member should do a quarter of the report.</w:t>
      </w:r>
    </w:p>
    <w:p w14:paraId="3B02C1FC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Catchup</w:t>
      </w:r>
    </w:p>
    <w:p w14:paraId="78E6332B" w14:textId="2234EBA2" w:rsidR="004C306D" w:rsidRDefault="000802BD" w:rsidP="00F30D02">
      <w:pPr>
        <w:pStyle w:val="ListParagraph"/>
        <w:numPr>
          <w:ilvl w:val="0"/>
          <w:numId w:val="1"/>
        </w:numPr>
      </w:pPr>
      <w:r>
        <w:t>Justin:</w:t>
      </w:r>
      <w:r w:rsidR="00F30D02">
        <w:t xml:space="preserve"> </w:t>
      </w:r>
      <w:r w:rsidR="002745A4">
        <w:t xml:space="preserve">Updated the project plan and the project’s timeline and nearly finished </w:t>
      </w:r>
      <w:r w:rsidR="005B114D">
        <w:t xml:space="preserve">fully </w:t>
      </w:r>
      <w:r w:rsidR="002745A4">
        <w:t>implementing the events view on the admin portal.</w:t>
      </w:r>
    </w:p>
    <w:p w14:paraId="1CDC0A7B" w14:textId="2BF6CB3E" w:rsidR="00983CCB" w:rsidRDefault="00983CCB" w:rsidP="00F30D02">
      <w:pPr>
        <w:pStyle w:val="ListParagraph"/>
        <w:numPr>
          <w:ilvl w:val="0"/>
          <w:numId w:val="1"/>
        </w:numPr>
      </w:pPr>
      <w:r>
        <w:t>Emma: Finished Android unit testing</w:t>
      </w:r>
      <w:r w:rsidR="0001145F">
        <w:t>.</w:t>
      </w:r>
    </w:p>
    <w:p w14:paraId="2D05758A" w14:textId="6C2EBAE1" w:rsidR="00983CCB" w:rsidRDefault="00983CCB" w:rsidP="00F30D02">
      <w:pPr>
        <w:pStyle w:val="ListParagraph"/>
        <w:numPr>
          <w:ilvl w:val="0"/>
          <w:numId w:val="1"/>
        </w:numPr>
      </w:pPr>
      <w:r>
        <w:t>Kieran:</w:t>
      </w:r>
      <w:r w:rsidR="0001145F">
        <w:t xml:space="preserve"> Started working on the report.</w:t>
      </w:r>
    </w:p>
    <w:p w14:paraId="5B2549B3" w14:textId="77777777" w:rsidR="000802BD" w:rsidRDefault="000802BD" w:rsidP="000802BD"/>
    <w:p w14:paraId="408940A1" w14:textId="77777777" w:rsidR="000802BD" w:rsidRDefault="000802BD" w:rsidP="000802BD">
      <w:pPr>
        <w:rPr>
          <w:b/>
          <w:bCs/>
        </w:rPr>
      </w:pPr>
      <w:r>
        <w:rPr>
          <w:b/>
          <w:bCs/>
        </w:rPr>
        <w:t>To do until the next meeting</w:t>
      </w:r>
    </w:p>
    <w:p w14:paraId="5E15E613" w14:textId="667BBA79" w:rsidR="00047C14" w:rsidRDefault="00E53DC0" w:rsidP="00E905D3">
      <w:pPr>
        <w:pStyle w:val="ListParagraph"/>
        <w:numPr>
          <w:ilvl w:val="0"/>
          <w:numId w:val="2"/>
        </w:numPr>
      </w:pPr>
      <w:r>
        <w:t>Justin</w:t>
      </w:r>
      <w:r w:rsidR="006432A1">
        <w:t xml:space="preserve">: </w:t>
      </w:r>
      <w:r w:rsidR="005B114D">
        <w:t xml:space="preserve">Finish implementing the events view and implement the locations and drawings views on the admin portal. </w:t>
      </w:r>
      <w:r w:rsidR="008008A6">
        <w:t>Also,</w:t>
      </w:r>
      <w:r w:rsidR="005B114D">
        <w:t xml:space="preserve"> re</w:t>
      </w:r>
      <w:r w:rsidR="001462AB">
        <w:t>-structure the web project and split it up into two different projects</w:t>
      </w:r>
      <w:r w:rsidR="008008A6">
        <w:t xml:space="preserve"> — web drawing and admin portal — as the admin portal will be running on Electron now.</w:t>
      </w:r>
    </w:p>
    <w:p w14:paraId="1D057A60" w14:textId="4B372A9F" w:rsidR="0001145F" w:rsidRDefault="0001145F" w:rsidP="00E905D3">
      <w:pPr>
        <w:pStyle w:val="ListParagraph"/>
        <w:numPr>
          <w:ilvl w:val="0"/>
          <w:numId w:val="2"/>
        </w:numPr>
      </w:pPr>
      <w:r>
        <w:t>Emma:</w:t>
      </w:r>
      <w:r w:rsidR="008008A6">
        <w:t xml:space="preserve"> </w:t>
      </w:r>
      <w:r w:rsidR="00665043">
        <w:t>Add project level authentication to the API, write up the API documentation/information in the client handbook</w:t>
      </w:r>
      <w:r w:rsidR="00931C83">
        <w:t xml:space="preserve"> and start working on the poster.</w:t>
      </w:r>
    </w:p>
    <w:p w14:paraId="163DA601" w14:textId="0C086894" w:rsidR="0001145F" w:rsidRDefault="0001145F" w:rsidP="00E905D3">
      <w:pPr>
        <w:pStyle w:val="ListParagraph"/>
        <w:numPr>
          <w:ilvl w:val="0"/>
          <w:numId w:val="2"/>
        </w:numPr>
      </w:pPr>
      <w:r>
        <w:t>Kieran:</w:t>
      </w:r>
      <w:r w:rsidR="00931C83">
        <w:t xml:space="preserve"> Continue working on the report, do some user testing with the admin portal Figma prototype</w:t>
      </w:r>
      <w:r w:rsidR="008B28C8">
        <w:t xml:space="preserve"> and collaborate with Olly on the Android app unit testing, depending on where he is at.</w:t>
      </w:r>
    </w:p>
    <w:sectPr w:rsidR="000114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F61D3D"/>
    <w:multiLevelType w:val="hybridMultilevel"/>
    <w:tmpl w:val="BDE23C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4A7827"/>
    <w:multiLevelType w:val="hybridMultilevel"/>
    <w:tmpl w:val="6D107C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743457">
    <w:abstractNumId w:val="1"/>
  </w:num>
  <w:num w:numId="2" w16cid:durableId="1622027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2szAxMTA2NbQwNjRV0lEKTi0uzszPAykwrQUA4uOCSywAAAA="/>
  </w:docVars>
  <w:rsids>
    <w:rsidRoot w:val="00286C72"/>
    <w:rsid w:val="0000617A"/>
    <w:rsid w:val="0001145F"/>
    <w:rsid w:val="00022598"/>
    <w:rsid w:val="00047C14"/>
    <w:rsid w:val="000513A2"/>
    <w:rsid w:val="00056946"/>
    <w:rsid w:val="00062EFE"/>
    <w:rsid w:val="000802BD"/>
    <w:rsid w:val="00094177"/>
    <w:rsid w:val="000E2A38"/>
    <w:rsid w:val="00146237"/>
    <w:rsid w:val="001462AB"/>
    <w:rsid w:val="00155D73"/>
    <w:rsid w:val="0015618D"/>
    <w:rsid w:val="00164572"/>
    <w:rsid w:val="001669AD"/>
    <w:rsid w:val="001C6B55"/>
    <w:rsid w:val="00204840"/>
    <w:rsid w:val="00210305"/>
    <w:rsid w:val="0022291C"/>
    <w:rsid w:val="00246407"/>
    <w:rsid w:val="002538D5"/>
    <w:rsid w:val="00263EA6"/>
    <w:rsid w:val="002745A4"/>
    <w:rsid w:val="00280454"/>
    <w:rsid w:val="00286C72"/>
    <w:rsid w:val="002F19D9"/>
    <w:rsid w:val="0037393B"/>
    <w:rsid w:val="00375AA1"/>
    <w:rsid w:val="00391161"/>
    <w:rsid w:val="0039536F"/>
    <w:rsid w:val="003A303F"/>
    <w:rsid w:val="003B0780"/>
    <w:rsid w:val="003C69FB"/>
    <w:rsid w:val="003E7851"/>
    <w:rsid w:val="00407092"/>
    <w:rsid w:val="0042619C"/>
    <w:rsid w:val="0046237E"/>
    <w:rsid w:val="004834CF"/>
    <w:rsid w:val="00485BF5"/>
    <w:rsid w:val="00496E39"/>
    <w:rsid w:val="004B1CB8"/>
    <w:rsid w:val="004B42FD"/>
    <w:rsid w:val="004C306D"/>
    <w:rsid w:val="005060E3"/>
    <w:rsid w:val="00516AB0"/>
    <w:rsid w:val="00576E88"/>
    <w:rsid w:val="00597E62"/>
    <w:rsid w:val="005B114D"/>
    <w:rsid w:val="005C6C95"/>
    <w:rsid w:val="005D4EEC"/>
    <w:rsid w:val="005F71B7"/>
    <w:rsid w:val="006432A1"/>
    <w:rsid w:val="006453B7"/>
    <w:rsid w:val="006542CF"/>
    <w:rsid w:val="0065494D"/>
    <w:rsid w:val="00656F7B"/>
    <w:rsid w:val="00665043"/>
    <w:rsid w:val="00677677"/>
    <w:rsid w:val="006846CD"/>
    <w:rsid w:val="006A01FC"/>
    <w:rsid w:val="007163BB"/>
    <w:rsid w:val="00763CB6"/>
    <w:rsid w:val="00790FA3"/>
    <w:rsid w:val="007C41C5"/>
    <w:rsid w:val="008008A6"/>
    <w:rsid w:val="008B28C8"/>
    <w:rsid w:val="008C3704"/>
    <w:rsid w:val="008E6635"/>
    <w:rsid w:val="00906DE9"/>
    <w:rsid w:val="00931C83"/>
    <w:rsid w:val="00983CCB"/>
    <w:rsid w:val="009D465A"/>
    <w:rsid w:val="00A3137C"/>
    <w:rsid w:val="00A425E8"/>
    <w:rsid w:val="00A4641D"/>
    <w:rsid w:val="00A60585"/>
    <w:rsid w:val="00A73316"/>
    <w:rsid w:val="00A84154"/>
    <w:rsid w:val="00A91655"/>
    <w:rsid w:val="00AC284A"/>
    <w:rsid w:val="00AC3A3D"/>
    <w:rsid w:val="00AC684D"/>
    <w:rsid w:val="00AD5E57"/>
    <w:rsid w:val="00AF497F"/>
    <w:rsid w:val="00AF4A8E"/>
    <w:rsid w:val="00B12E8E"/>
    <w:rsid w:val="00B246DC"/>
    <w:rsid w:val="00B54AC3"/>
    <w:rsid w:val="00BC4F92"/>
    <w:rsid w:val="00BD1440"/>
    <w:rsid w:val="00BD2CBB"/>
    <w:rsid w:val="00C00109"/>
    <w:rsid w:val="00C053EE"/>
    <w:rsid w:val="00C10B9E"/>
    <w:rsid w:val="00C45F7A"/>
    <w:rsid w:val="00C623A3"/>
    <w:rsid w:val="00C643E2"/>
    <w:rsid w:val="00C673EC"/>
    <w:rsid w:val="00C87631"/>
    <w:rsid w:val="00CC36D5"/>
    <w:rsid w:val="00D271D5"/>
    <w:rsid w:val="00D547CB"/>
    <w:rsid w:val="00DB0E6E"/>
    <w:rsid w:val="00DB73C2"/>
    <w:rsid w:val="00DD0E90"/>
    <w:rsid w:val="00DF7B13"/>
    <w:rsid w:val="00E233AF"/>
    <w:rsid w:val="00E348C3"/>
    <w:rsid w:val="00E41252"/>
    <w:rsid w:val="00E53DC0"/>
    <w:rsid w:val="00E57D35"/>
    <w:rsid w:val="00E62CFC"/>
    <w:rsid w:val="00E633BD"/>
    <w:rsid w:val="00E7413C"/>
    <w:rsid w:val="00E905D3"/>
    <w:rsid w:val="00EB5448"/>
    <w:rsid w:val="00F30D02"/>
    <w:rsid w:val="00F31341"/>
    <w:rsid w:val="00F33A6F"/>
    <w:rsid w:val="00F52539"/>
    <w:rsid w:val="00F67EC1"/>
    <w:rsid w:val="00FD5683"/>
    <w:rsid w:val="00FF29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15B9B7"/>
  <w15:chartTrackingRefBased/>
  <w15:docId w15:val="{80C6A2BD-1F4E-460B-9E5A-1AB9F98D3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76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02BD"/>
    <w:pPr>
      <w:spacing w:line="256" w:lineRule="auto"/>
      <w:ind w:firstLine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02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22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1</Pages>
  <Words>224</Words>
  <Characters>1281</Characters>
  <Application>Microsoft Office Word</Application>
  <DocSecurity>0</DocSecurity>
  <Lines>10</Lines>
  <Paragraphs>3</Paragraphs>
  <ScaleCrop>false</ScaleCrop>
  <Company/>
  <LinksUpToDate>false</LinksUpToDate>
  <CharactersWithSpaces>1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as Galminas</dc:creator>
  <cp:keywords/>
  <dc:description/>
  <cp:lastModifiedBy>Justas Galminas</cp:lastModifiedBy>
  <cp:revision>121</cp:revision>
  <cp:lastPrinted>2023-05-01T08:46:00Z</cp:lastPrinted>
  <dcterms:created xsi:type="dcterms:W3CDTF">2023-02-20T12:07:00Z</dcterms:created>
  <dcterms:modified xsi:type="dcterms:W3CDTF">2023-05-01T08:46:00Z</dcterms:modified>
</cp:coreProperties>
</file>